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Kyoto,</w:t>
      </w:r>
      <w:r>
        <w:t xml:space="preserve"> </w:t>
      </w:r>
      <w:r>
        <w:t xml:space="preserve">Japan</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n experienced Electronics Engineer with a passion for innovation and a deep appreciation for Japan’s technological advancements, I am excited to apply for the Electronics Engineer position at your esteemed organization in Kyoto. My background in designing and optimizing cutting-edge electronic systems, combined with my enthusiasm for contributing to Japan’s dynamic tech industry, aligns perfectly with the opportunities available in Kyoto. This letter outlines my qualifications and why I am eager to bring my expertise to your team.</w:t>
      </w:r>
    </w:p>
    <w:bookmarkStart w:id="20" w:name="professional-background-and-expertise"/>
    <w:p>
      <w:pPr>
        <w:pStyle w:val="Heading2"/>
      </w:pPr>
      <w:r>
        <w:t xml:space="preserve">Professional Background and Expertise</w:t>
      </w:r>
    </w:p>
    <w:p>
      <w:pPr>
        <w:pStyle w:val="FirstParagraph"/>
      </w:pPr>
      <w:r>
        <w:t xml:space="preserve">With over [X] years of experience as an Electronics Engineer, I have developed a strong foundation in circuit design, embedded systems development, and semiconductor technologies. My career has focused on creating solutions that bridge the gap between theoretical concepts and real-world applications. For instance, during my tenure at [Previous Company Name], I led a team in designing low-power IoT devices that improved energy efficiency by 25% while maintaining high performance standards. This project not only showcased my technical skills but also my ability to collaborate with cross-functional teams to deliver innovative products.</w:t>
      </w:r>
    </w:p>
    <w:p>
      <w:pPr>
        <w:pStyle w:val="BodyText"/>
      </w:pPr>
      <w:r>
        <w:t xml:space="preserve">My expertise spans a wide range of areas, including analog and digital circuit design, microcontroller programming, and signal processing. I have worked extensively with tools such as SPICE for circuit simulation, Altium Designer for PCB layout, and MATLAB for algorithm development. Additionally, I hold certifications in [relevant certifications], which have further enhanced my ability to tackle complex engineering challenges. My work ethic is grounded in precision, attention to detail, and a commitment to excellence—qualities that are essential in the field of electronics engineering.</w:t>
      </w:r>
    </w:p>
    <w:p>
      <w:pPr>
        <w:pStyle w:val="BodyText"/>
      </w:pPr>
      <w:r>
        <w:t xml:space="preserve">One of the most rewarding aspects of my career has been the opportunity to contribute to projects that have a tangible impact on society. For example, I recently collaborated on a project involving medical device development, where our team created a portable ECG monitor that significantly improved diagnostic accuracy for rural communities. This experience reinforced my belief that electronics engineering is not just about technical prowess but also about solving real-world problems and improving lives.</w:t>
      </w:r>
    </w:p>
    <w:bookmarkEnd w:id="20"/>
    <w:bookmarkStart w:id="21" w:name="interest-in-japan-and-kyoto"/>
    <w:p>
      <w:pPr>
        <w:pStyle w:val="Heading2"/>
      </w:pPr>
      <w:r>
        <w:t xml:space="preserve">Interest in Japan and Kyoto</w:t>
      </w:r>
    </w:p>
    <w:p>
      <w:pPr>
        <w:pStyle w:val="FirstParagraph"/>
      </w:pPr>
      <w:r>
        <w:t xml:space="preserve">Japan, particularly Kyoto, has long been a beacon of technological innovation and cultural heritage. As an Electronics Engineer, I am drawn to the city’s reputation as a hub for advanced research and development. Kyoto is home to renowned institutions such as Kyoto University and RIKEN, which are at the forefront of scientific discovery. The city’s blend of traditional values and modern technological progress creates a unique environment where creativity and precision thrive.</w:t>
      </w:r>
    </w:p>
    <w:p>
      <w:pPr>
        <w:pStyle w:val="BodyText"/>
      </w:pPr>
      <w:r>
        <w:t xml:space="preserve">Working in Japan has always been a professional aspiration for me. The country’s emphasis on meticulous craftsmanship, teamwork, and continuous improvement resonates deeply with my own values. I am particularly inspired by the Japanese concept of *kaizen* (continuous improvement), which aligns with my approach to problem-solving and innovation. In Kyoto, I see an opportunity to contribute to projects that reflect this philosophy while immersing myself in a culture that values both technical excellence and human-centered design.</w:t>
      </w:r>
    </w:p>
    <w:p>
      <w:pPr>
        <w:pStyle w:val="BodyText"/>
      </w:pPr>
      <w:r>
        <w:t xml:space="preserve">Moreover, Kyoto’s vibrant tech ecosystem offers exciting prospects for Electronics Engineers. The city is home to numerous startups and established companies operating in fields such as robotics, renewable energy, and semiconductor manufacturing. I am eager to collaborate with professionals who share a commitment to pushing the boundaries of technology while respecting the principles that make Japan a global leader in innovation.</w:t>
      </w:r>
    </w:p>
    <w:bookmarkEnd w:id="21"/>
    <w:bookmarkStart w:id="22" w:name="why-this-role-fits-my-career-goals"/>
    <w:p>
      <w:pPr>
        <w:pStyle w:val="Heading2"/>
      </w:pPr>
      <w:r>
        <w:t xml:space="preserve">Why This Role Fits My Career Goals</w:t>
      </w:r>
    </w:p>
    <w:p>
      <w:pPr>
        <w:pStyle w:val="FirstParagraph"/>
      </w:pPr>
      <w:r>
        <w:t xml:space="preserve">The Electronics Engineer position at your organization presents an ideal opportunity to combine my technical skills with my desire to work in a culturally rich and technologically advanced environment. I am particularly drawn to your company’s focus on [specific area, e.g., “smart infrastructure” or “AI-driven electronics”], as it aligns with my interests in developing solutions that address modern challenges.</w:t>
      </w:r>
    </w:p>
    <w:p>
      <w:pPr>
        <w:pStyle w:val="BodyText"/>
      </w:pPr>
      <w:r>
        <w:t xml:space="preserve">What sets this role apart is the chance to contribute to projects that have a lasting impact. Whether it involves designing next-generation electronic systems, optimizing existing technologies, or exploring emerging fields like quantum computing, I am confident that my background and adaptability will allow me to make meaningful contributions. I am also keen to learn from your team’s expertise and grow professionally in an environment that values innovation and collaboration.</w:t>
      </w:r>
    </w:p>
    <w:p>
      <w:pPr>
        <w:pStyle w:val="BodyText"/>
      </w:pPr>
      <w:r>
        <w:t xml:space="preserve">In addition to technical qualifications, I bring a strong understanding of Japanese business practices and a willingness to adapt to the cultural nuances of working in Kyoto. My ability to communicate effectively in [language, e.g., “basic Japanese” or “fluent Japanese”] and my appreciation for the importance of respect, punctuality, and teamwork in Japanese workplaces further strengthen my suitability for this role.</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Electronics Engineer in Kyoto. My technical expertise, passion for innovation, and deep respect for Japan’s culture and values make me a strong candidate for this position. I am confident that my skills and experiences will enable me to contribute to your organization’s success while thriving in the unique environment of Kyoto.</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your organization’s continued growth and excellence in electronics engineering.</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Kyoto, Japan</dc:title>
  <dc:creator/>
  <dc:language>en</dc:language>
  <cp:keywords/>
  <dcterms:created xsi:type="dcterms:W3CDTF">2026-07-21T06:31:47Z</dcterms:created>
  <dcterms:modified xsi:type="dcterms:W3CDTF">2026-07-21T06:31:47Z</dcterms:modified>
</cp:coreProperties>
</file>

<file path=docProps/custom.xml><?xml version="1.0" encoding="utf-8"?>
<Properties xmlns="http://schemas.openxmlformats.org/officeDocument/2006/custom-properties" xmlns:vt="http://schemas.openxmlformats.org/officeDocument/2006/docPropsVTypes"/>
</file>